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49FB" w:rsidRPr="003549FB" w:rsidRDefault="003549FB" w:rsidP="003549F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bookmarkStart w:id="0" w:name="_GoBack"/>
      <w:bookmarkEnd w:id="0"/>
      <w:r w:rsidRPr="003549FB">
        <w:rPr>
          <w:rFonts w:ascii="Arial" w:eastAsia="Times New Roman" w:hAnsi="Arial" w:cs="Arial"/>
          <w:b/>
          <w:sz w:val="24"/>
          <w:szCs w:val="24"/>
        </w:rPr>
        <w:br/>
        <w:t>ATTACHMENT D – RESPONDENT’S INFORMATION SHEET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3549FB" w:rsidRPr="003549FB" w:rsidTr="0076089C">
        <w:trPr>
          <w:trHeight w:val="530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 xml:space="preserve">Name of Legal Entity and Doing Business As (d/b/a) Name, if applicable 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  <w:tr w:rsidR="003549FB" w:rsidRPr="003549FB" w:rsidTr="0076089C">
        <w:trPr>
          <w:trHeight w:val="422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Representative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  <w:tr w:rsidR="003549FB" w:rsidRPr="003549FB" w:rsidTr="0076089C">
        <w:trPr>
          <w:trHeight w:val="590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Mailing Address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</w:tr>
      <w:tr w:rsidR="003549FB" w:rsidRPr="003549FB" w:rsidTr="0076089C"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Email Address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</w:tr>
      <w:tr w:rsidR="003549FB" w:rsidRPr="003549FB" w:rsidTr="0076089C"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Telephone Number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</w:tbl>
    <w:p w:rsidR="003549FB" w:rsidRPr="003549FB" w:rsidRDefault="003549FB" w:rsidP="003549FB">
      <w:pPr>
        <w:rPr>
          <w:rFonts w:ascii="Arial" w:eastAsia="Times New Roman" w:hAnsi="Arial" w:cs="Arial"/>
          <w:b/>
          <w:sz w:val="24"/>
          <w:szCs w:val="24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>I/We ________________________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                                </w:t>
      </w:r>
      <w:r w:rsidRPr="003549FB">
        <w:rPr>
          <w:rFonts w:ascii="Arial" w:eastAsia="Times New Roman" w:hAnsi="Arial" w:cs="Arial"/>
          <w:sz w:val="18"/>
          <w:szCs w:val="18"/>
        </w:rPr>
        <w:t>Company Name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>Located at ____________________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                                </w:t>
      </w:r>
      <w:r w:rsidRPr="003549FB">
        <w:rPr>
          <w:rFonts w:ascii="Arial" w:eastAsia="Times New Roman" w:hAnsi="Arial" w:cs="Arial"/>
          <w:sz w:val="18"/>
          <w:szCs w:val="18"/>
        </w:rPr>
        <w:t>Company Address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hereby submit our proposal.  This proposal is made without collusion on the part of any person, firm or corporation. 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 xml:space="preserve">Signature: __________________________________________________________________________________ 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Printed name: ______________________________________   Title: 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Date: 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E-mail Address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3549FB">
        <w:rPr>
          <w:rFonts w:ascii="Arial" w:eastAsia="Calibri" w:hAnsi="Arial" w:cs="Arial"/>
          <w:b/>
          <w:sz w:val="24"/>
          <w:szCs w:val="24"/>
        </w:rPr>
        <w:t xml:space="preserve"> 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tabs>
          <w:tab w:val="left" w:pos="3675"/>
        </w:tabs>
        <w:spacing w:after="0" w:line="240" w:lineRule="auto"/>
        <w:ind w:left="1008" w:right="1008"/>
        <w:rPr>
          <w:rFonts w:ascii="Arial" w:eastAsia="Times New Roman" w:hAnsi="Arial" w:cs="Times New Roman"/>
          <w:snapToGrid w:val="0"/>
          <w:sz w:val="24"/>
          <w:szCs w:val="20"/>
        </w:rPr>
      </w:pPr>
    </w:p>
    <w:p w:rsidR="00075D51" w:rsidRDefault="00075D51"/>
    <w:sectPr w:rsidR="00075D51" w:rsidSect="003549FB">
      <w:headerReference w:type="default" r:id="rId6"/>
      <w:footerReference w:type="default" r:id="rId7"/>
      <w:pgSz w:w="12240" w:h="15840"/>
      <w:pgMar w:top="1440" w:right="1080" w:bottom="1440" w:left="108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1F4F" w:rsidRDefault="00401F4F" w:rsidP="003549FB">
      <w:pPr>
        <w:spacing w:after="0" w:line="240" w:lineRule="auto"/>
      </w:pPr>
      <w:r>
        <w:separator/>
      </w:r>
    </w:p>
  </w:endnote>
  <w:endnote w:type="continuationSeparator" w:id="0">
    <w:p w:rsidR="00401F4F" w:rsidRDefault="00401F4F" w:rsidP="00354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65BA" w:rsidRDefault="003549FB">
    <w:pPr>
      <w:pStyle w:val="Footer"/>
    </w:pPr>
    <w:r w:rsidRPr="008C2DEA">
      <w:rPr>
        <w:color w:val="5B9BD5"/>
      </w:rPr>
      <w:t xml:space="preserve"> </w:t>
    </w:r>
    <w:r w:rsidRPr="008C2DEA">
      <w:rPr>
        <w:rFonts w:ascii="Calibri Light" w:hAnsi="Calibri Light"/>
        <w:color w:val="5B9BD5"/>
      </w:rPr>
      <w:t xml:space="preserve">pg. </w:t>
    </w:r>
    <w:r>
      <w:rPr>
        <w:rFonts w:ascii="Calibri" w:hAnsi="Calibri"/>
        <w:color w:val="5B9BD5"/>
      </w:rPr>
      <w:t>3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1F4F" w:rsidRDefault="00401F4F" w:rsidP="003549FB">
      <w:pPr>
        <w:spacing w:after="0" w:line="240" w:lineRule="auto"/>
      </w:pPr>
      <w:r>
        <w:separator/>
      </w:r>
    </w:p>
  </w:footnote>
  <w:footnote w:type="continuationSeparator" w:id="0">
    <w:p w:rsidR="00401F4F" w:rsidRDefault="00401F4F" w:rsidP="00354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65BA" w:rsidRDefault="00E67187">
    <w:pPr>
      <w:pStyle w:val="Header"/>
    </w:pPr>
    <w:r>
      <w:t xml:space="preserve">Community Healthcore </w:t>
    </w:r>
    <w:r w:rsidR="003549FB">
      <w:t>RFP # 100</w:t>
    </w:r>
    <w:r>
      <w:t>9</w:t>
    </w:r>
    <w:r w:rsidR="003549FB">
      <w:t>-22</w:t>
    </w:r>
  </w:p>
  <w:p w:rsidR="008765BA" w:rsidRDefault="00401F4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zUwNjUzMTQ2NzRU0lEKTi0uzszPAykwrAUAnZ41/ywAAAA="/>
  </w:docVars>
  <w:rsids>
    <w:rsidRoot w:val="003549FB"/>
    <w:rsid w:val="00075D51"/>
    <w:rsid w:val="003549FB"/>
    <w:rsid w:val="00401F4F"/>
    <w:rsid w:val="004D43E2"/>
    <w:rsid w:val="00E67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07E648-7FCB-484D-978C-EF79FE9BC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9F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549F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49F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549F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rown</dc:creator>
  <cp:keywords/>
  <dc:description/>
  <cp:lastModifiedBy>Shawn Ormes</cp:lastModifiedBy>
  <cp:revision>2</cp:revision>
  <dcterms:created xsi:type="dcterms:W3CDTF">2022-05-30T17:41:00Z</dcterms:created>
  <dcterms:modified xsi:type="dcterms:W3CDTF">2022-05-30T17:41:00Z</dcterms:modified>
</cp:coreProperties>
</file>